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cover-letter"/>
    <w:p>
      <w:pPr>
        <w:pStyle w:val="Heading2"/>
      </w:pPr>
      <w:r>
        <w:t xml:space="preserve">Cover Letter</w:t>
      </w:r>
    </w:p>
    <w:p>
      <w:pPr>
        <w:pStyle w:val="FirstParagraph"/>
      </w:pPr>
      <w:r>
        <w:rPr>
          <w:bCs/>
          <w:b/>
        </w:rPr>
        <w:t xml:space="preserve">John Doe</w:t>
      </w:r>
      <w:r>
        <w:br/>
      </w:r>
      <w:r>
        <w:t xml:space="preserve">123 Main Street</w:t>
      </w:r>
      <w:r>
        <w:br/>
      </w:r>
      <w:r>
        <w:t xml:space="preserve">Kuwait City, Kuwait</w:t>
      </w:r>
      <w:r>
        <w:br/>
      </w:r>
      <w:r>
        <w:t xml:space="preserve">+965 12345678</w:t>
      </w:r>
      <w:r>
        <w:br/>
      </w:r>
      <w:r>
        <w:t xml:space="preserve">johndoe@example.com</w:t>
      </w:r>
    </w:p>
    <w:p>
      <w:pPr>
        <w:pStyle w:val="BodyText"/>
      </w:pPr>
      <w:r>
        <w:t xml:space="preserve">April 5, 2024</w:t>
      </w:r>
    </w:p>
    <w:p>
      <w:pPr>
        <w:pStyle w:val="BodyText"/>
      </w:pPr>
      <w:r>
        <w:rPr>
          <w:bCs/>
          <w:b/>
        </w:rPr>
        <w:t xml:space="preserve">HR Department</w:t>
      </w:r>
      <w:r>
        <w:br/>
      </w:r>
      <w:r>
        <w:t xml:space="preserve">Al-Kuwait Media Group</w:t>
      </w:r>
      <w:r>
        <w:br/>
      </w:r>
      <w:r>
        <w:t xml:space="preserve">P.O. Box 1234</w:t>
      </w:r>
      <w:r>
        <w:br/>
      </w:r>
      <w:r>
        <w:t xml:space="preserve">Kuwait City, Kuwait</w:t>
      </w:r>
    </w:p>
    <w:bookmarkStart w:id="20" w:name="dear-hiring-committee"/>
    <w:p>
      <w:pPr>
        <w:pStyle w:val="Heading3"/>
      </w:pPr>
      <w:r>
        <w:t xml:space="preserve">Dear Hiring Committee,</w:t>
      </w:r>
    </w:p>
    <w:p>
      <w:pPr>
        <w:pStyle w:val="FirstParagraph"/>
      </w:pPr>
      <w:r>
        <w:t xml:space="preserve">I am writing to express my enthusiastic interest in the Editor position at Al-Kuwait Media Group in Kuwait City. As a dedicated and experienced editor with over a decade of expertise in shaping compelling narratives, I am eager to contribute my skills to a dynamic organization that values journalistic integrity and cultural relevance. This opportunity aligns perfectly with my professional goals and passion for fostering meaningful communication within the vibrant community of Kuwait City.</w:t>
      </w:r>
    </w:p>
    <w:p>
      <w:pPr>
        <w:pStyle w:val="BodyText"/>
      </w:pPr>
      <w:r>
        <w:t xml:space="preserve">Throughout my career, I have honed my ability to curate content that resonates with diverse audiences while maintaining the highest standards of accuracy and creativity. As an Editor, I understand the critical role that clear, impactful writing plays in shaping public discourse. My background includes managing editorial workflows for both print and digital platforms, ensuring consistency in tone, style, and messaging across all publications. Whether it’s refining a manuscript or developing a content strategy for a multimedia project, I approach every task with meticulous attention to detail and a deep respect for the power of the written word.</w:t>
      </w:r>
    </w:p>
    <w:p>
      <w:pPr>
        <w:pStyle w:val="BodyText"/>
      </w:pPr>
      <w:r>
        <w:t xml:space="preserve">In my previous role as Senior Editor at Gulf News Network in Dubai, I led a team of writers and editors to produce high-quality content that reached millions of readers across the Middle East. One of my proudest achievements was spearheading a series on cultural preservation in Kuwait, which not only received critical acclaim but also sparked meaningful conversations about heritage and identity. This project underscored my commitment to highlighting stories that reflect the unique fabric of Kuwaiti society while adhering to global journalistic standards.</w:t>
      </w:r>
    </w:p>
    <w:p>
      <w:pPr>
        <w:pStyle w:val="BodyText"/>
      </w:pPr>
      <w:r>
        <w:t xml:space="preserve">What excites me most about the Editor position at Al-Kuwait Media Group is the opportunity to work within a culturally rich environment like Kuwait City. As a city that seamlessly blends tradition with modernity, Kuwait offers a unique platform for storytelling that bridges historical narratives with contemporary issues. My experience in covering regional topics, coupled with my fluency in Arabic and English, allows me to navigate the nuances of local media landscapes while maintaining an international perspective. I am particularly drawn to your organization’s mission to deliver news that is both informative and engaging, a goal that aligns closely with my own editorial philosophy.</w:t>
      </w:r>
    </w:p>
    <w:p>
      <w:pPr>
        <w:pStyle w:val="BodyText"/>
      </w:pPr>
      <w:r>
        <w:t xml:space="preserve">Kuwait City’s dynamic media ecosystem presents unparalleled opportunities for innovation and impact. The city’s growing digital footprint and increasing demand for quality content make it an ideal hub for editors who are passionate about creating content that resonates with both local and global audiences. My ability to adapt to evolving trends while upholding editorial excellence positions me as a strong candidate for this role. I am confident that my experience in managing cross-functional teams, implementing rigorous editing processes, and fostering collaborative environments will contribute significantly to the success of your publications.</w:t>
      </w:r>
    </w:p>
    <w:p>
      <w:pPr>
        <w:pStyle w:val="BodyText"/>
      </w:pPr>
      <w:r>
        <w:t xml:space="preserve">Moreover, I have always been impressed by Al-Kuwait Media Group’s commitment to excellence and its reputation as a leader in the Kuwaiti media industry. Your dedication to producing content that reflects the aspirations and challenges of Kuwaiti society is something I deeply admire. As an Editor, I am not only responsible for refining text but also for amplifying voices that matter. I believe my background in editing diverse content—from news articles to feature stories—equips me to play a pivotal role in shaping the narrative of your organization.</w:t>
      </w:r>
    </w:p>
    <w:p>
      <w:pPr>
        <w:pStyle w:val="BodyText"/>
      </w:pPr>
      <w:r>
        <w:t xml:space="preserve">My journey as an Editor has taught me that every word carries weight, and the right message can inspire, inform, or transform. In Kuwait City, where cultural heritage and modern innovation coexist, I see a unique opportunity to contribute to a media landscape that values both depth and relevance. I am eager to bring my expertise in editorial management, content strategy, and cross-cultural communication to Al-Kuwait Media Group. Together, we can create content that not only informs but also connects people across the vibrant communities of Kuwait.</w:t>
      </w:r>
    </w:p>
    <w:p>
      <w:pPr>
        <w:pStyle w:val="BodyText"/>
      </w:pPr>
      <w:r>
        <w:t xml:space="preserve">Thank you for considering my application. I would be honored to discuss how my skills and vision align with the goals of your organization. Please feel free to contact me at +965 12345678 or johndoe@example.com at your earliest convenience. I look forward to the possibility of contributing to the continued success of Al-Kuwait Media Group in Kuwait City.</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Kuwait City</dc:title>
  <dc:creator/>
  <dc:language>en</dc:language>
  <cp:keywords/>
  <dcterms:created xsi:type="dcterms:W3CDTF">2026-07-21T04:12:24Z</dcterms:created>
  <dcterms:modified xsi:type="dcterms:W3CDTF">2026-07-21T04:12:24Z</dcterms:modified>
</cp:coreProperties>
</file>

<file path=docProps/custom.xml><?xml version="1.0" encoding="utf-8"?>
<Properties xmlns="http://schemas.openxmlformats.org/officeDocument/2006/custom-properties" xmlns:vt="http://schemas.openxmlformats.org/officeDocument/2006/docPropsVTypes"/>
</file>